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4DDA3479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4DDA3472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4DDA3473" w14:textId="26A5B6CE" w:rsidR="00D607B2" w:rsidRPr="00D607B2" w:rsidRDefault="007A17C8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Emergency Room Technician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DDA3474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4DDA3475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4DDA3476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4DDA3477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4DDA3478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4DDA347A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4DDA347B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4DDA347C" w14:textId="77777777" w:rsidR="00F14E67" w:rsidRPr="007A17C8" w:rsidRDefault="00F14E67" w:rsidP="007A17C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A17C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4DDA347D" w14:textId="77777777" w:rsidR="00F14E67" w:rsidRPr="007A17C8" w:rsidRDefault="00F14E67" w:rsidP="007A17C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A17C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A17C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7A17C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7A17C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DDA347E" w14:textId="77777777" w:rsidR="00F14E67" w:rsidRPr="007A17C8" w:rsidRDefault="00F14E67" w:rsidP="007A17C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DDA347F" w14:textId="77777777" w:rsidR="00F14E67" w:rsidRPr="007A17C8" w:rsidRDefault="00F14E67" w:rsidP="007A17C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A17C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9D7BEE5" w14:textId="77777777" w:rsid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is with reference to the job opening for the position of Emergency Room Technician</w:t>
      </w:r>
      <w:r w:rsidRPr="007A17C8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ublished at XXXX. I hold 3 years of experience working at the same position in a reputed hospital. I understand the roles and responsibilities of the person working in the emergency room. </w:t>
      </w:r>
    </w:p>
    <w:p w14:paraId="3AF882B9" w14:textId="77777777" w:rsid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2099010" w14:textId="34C3148F" w:rsidR="007A17C8" w:rsidRP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ave necessary qualifications, skills, and experience in handling my job and can-do justice to the patients under my care. I believe that this makes me the right fit for the job. In the past, I have worked with a lot of medical entities, hence, using my knowledge and understanding of the job, I can surely add value to your reputed hospital and its operations.</w:t>
      </w:r>
    </w:p>
    <w:p w14:paraId="43E87893" w14:textId="77777777" w:rsidR="007A17C8" w:rsidRP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866732D" w14:textId="77777777" w:rsidR="007A17C8" w:rsidRP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 part of my present job requirements, I am responsible for-</w:t>
      </w:r>
    </w:p>
    <w:p w14:paraId="4ACFFC5B" w14:textId="77777777" w:rsid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0397BB6" w14:textId="11141756" w:rsidR="007A17C8" w:rsidRPr="007A17C8" w:rsidRDefault="007A17C8" w:rsidP="007A17C8">
      <w:pPr>
        <w:pStyle w:val="ListParagraph"/>
        <w:numPr>
          <w:ilvl w:val="0"/>
          <w:numId w:val="10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intaining a day-to-day record of the patient.</w:t>
      </w:r>
    </w:p>
    <w:p w14:paraId="584BA5D2" w14:textId="77777777" w:rsidR="007A17C8" w:rsidRPr="007A17C8" w:rsidRDefault="007A17C8" w:rsidP="007A17C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mmunicating medical reports with doctors.</w:t>
      </w:r>
    </w:p>
    <w:p w14:paraId="692545AC" w14:textId="77777777" w:rsidR="007A17C8" w:rsidRPr="007A17C8" w:rsidRDefault="007A17C8" w:rsidP="007A17C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oviding medication on time to the patient.</w:t>
      </w:r>
    </w:p>
    <w:p w14:paraId="55EED643" w14:textId="77777777" w:rsidR="007A17C8" w:rsidRPr="007A17C8" w:rsidRDefault="007A17C8" w:rsidP="007A17C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leaning of equipment timely.</w:t>
      </w:r>
    </w:p>
    <w:p w14:paraId="469EAF11" w14:textId="77777777" w:rsidR="007A17C8" w:rsidRPr="007A17C8" w:rsidRDefault="007A17C8" w:rsidP="007A17C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eparing and ready room equipment.</w:t>
      </w:r>
    </w:p>
    <w:p w14:paraId="50AEFA23" w14:textId="77777777" w:rsidR="007A17C8" w:rsidRPr="007A17C8" w:rsidRDefault="007A17C8" w:rsidP="007A17C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llecting samples of patients and send to the lab.</w:t>
      </w:r>
    </w:p>
    <w:p w14:paraId="63BEFE2F" w14:textId="77777777" w:rsidR="007A17C8" w:rsidRPr="007A17C8" w:rsidRDefault="007A17C8" w:rsidP="007A17C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ust follow the rules and regulations.</w:t>
      </w:r>
    </w:p>
    <w:p w14:paraId="312A3960" w14:textId="77777777" w:rsidR="007A17C8" w:rsidRP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BE7EBB8" w14:textId="77777777" w:rsidR="007A17C8" w:rsidRP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questing you to give me a chance to work in your esteemed organization. I assure you that I will work hard and meet your expectations and beyond. </w:t>
      </w:r>
    </w:p>
    <w:p w14:paraId="4B4AD57F" w14:textId="77777777" w:rsidR="007A17C8" w:rsidRP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0ED594F" w14:textId="77777777" w:rsidR="007A17C8" w:rsidRP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7C87DBF3" w14:textId="77777777" w:rsidR="007A17C8" w:rsidRP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30DF896" w14:textId="77777777" w:rsidR="007A17C8" w:rsidRP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4A0636FB" w14:textId="77777777" w:rsidR="007A17C8" w:rsidRPr="007A17C8" w:rsidRDefault="007A17C8" w:rsidP="007A17C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A17C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sectPr w:rsidR="007A17C8" w:rsidRPr="007A17C8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A348F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4DDA3490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A3491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4DDA3493" wp14:editId="4DDA3494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DDA3492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A348D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4DDA348E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1033E4"/>
    <w:multiLevelType w:val="hybridMultilevel"/>
    <w:tmpl w:val="E020BD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6E123B"/>
    <w:multiLevelType w:val="multilevel"/>
    <w:tmpl w:val="289EA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9"/>
  </w:num>
  <w:num w:numId="6">
    <w:abstractNumId w:val="8"/>
  </w:num>
  <w:num w:numId="7">
    <w:abstractNumId w:val="4"/>
  </w:num>
  <w:num w:numId="8">
    <w:abstractNumId w:val="3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A17C8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DA3472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A17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Room Technician Cover Letter Sample</dc:title>
  <dc:subject>Create your Cover Letter using Free Emergency Room Technician Cover Letter Sample Template</dc:subject>
  <dc:creator>Qwikresume.com</dc:creator>
  <dcterms:created xsi:type="dcterms:W3CDTF">2021-10-22T15:34:00Z</dcterms:created>
  <dcterms:modified xsi:type="dcterms:W3CDTF">2021-10-22T15:34:00Z</dcterms:modified>
  <cp:category>Healthcare &amp; Wellbeing</cp:category>
</cp:coreProperties>
</file>